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D070D" w14:textId="77777777" w:rsidR="00FE3B37" w:rsidRPr="00FA28EF" w:rsidRDefault="009B72FE">
      <w:pPr>
        <w:rPr>
          <w:rFonts w:ascii="Arial" w:hAnsi="Arial" w:cs="Arial"/>
          <w:sz w:val="20"/>
          <w:szCs w:val="20"/>
        </w:rPr>
      </w:pPr>
      <w:r w:rsidRPr="00FA28E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F1D0807" wp14:editId="7F1D0808">
            <wp:extent cx="1644371" cy="676275"/>
            <wp:effectExtent l="19050" t="0" r="0" b="0"/>
            <wp:docPr id="2" name="Picture 0" descr="mon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o_logo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491" w:type="dxa"/>
        <w:tblInd w:w="-31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07"/>
        <w:gridCol w:w="398"/>
        <w:gridCol w:w="1332"/>
        <w:gridCol w:w="656"/>
        <w:gridCol w:w="677"/>
        <w:gridCol w:w="1333"/>
        <w:gridCol w:w="709"/>
        <w:gridCol w:w="1701"/>
        <w:gridCol w:w="1418"/>
      </w:tblGrid>
      <w:tr w:rsidR="00E42666" w:rsidRPr="00FA28EF" w14:paraId="7F1D0713" w14:textId="77777777" w:rsidTr="001C4281">
        <w:tc>
          <w:tcPr>
            <w:tcW w:w="2267" w:type="dxa"/>
            <w:gridSpan w:val="2"/>
            <w:shd w:val="clear" w:color="auto" w:fill="A8D6FF" w:themeFill="background2" w:themeFillShade="E6"/>
            <w:hideMark/>
          </w:tcPr>
          <w:p w14:paraId="7F1D070E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TITLE</w:t>
            </w:r>
          </w:p>
        </w:tc>
        <w:tc>
          <w:tcPr>
            <w:tcW w:w="5105" w:type="dxa"/>
            <w:gridSpan w:val="6"/>
          </w:tcPr>
          <w:p w14:paraId="7F1D070F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1D0710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8D6FF" w:themeFill="background2" w:themeFillShade="E6"/>
          </w:tcPr>
          <w:p w14:paraId="7F1D0711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REDIT VALUE</w:t>
            </w:r>
          </w:p>
        </w:tc>
        <w:tc>
          <w:tcPr>
            <w:tcW w:w="1418" w:type="dxa"/>
          </w:tcPr>
          <w:p w14:paraId="7F1D0712" w14:textId="77777777" w:rsidR="00E42666" w:rsidRPr="00FA28EF" w:rsidRDefault="00E42666" w:rsidP="00793AAB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18" w14:textId="77777777" w:rsidTr="001C4281">
        <w:tc>
          <w:tcPr>
            <w:tcW w:w="2267" w:type="dxa"/>
            <w:gridSpan w:val="2"/>
            <w:shd w:val="clear" w:color="auto" w:fill="A8D6FF" w:themeFill="background2" w:themeFillShade="E6"/>
            <w:hideMark/>
          </w:tcPr>
          <w:p w14:paraId="7F1D0714" w14:textId="77777777" w:rsidR="009B72FE" w:rsidRPr="00FA28EF" w:rsidRDefault="009B72FE" w:rsidP="00F1279A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CODE</w:t>
            </w:r>
          </w:p>
        </w:tc>
        <w:tc>
          <w:tcPr>
            <w:tcW w:w="2386" w:type="dxa"/>
            <w:gridSpan w:val="3"/>
          </w:tcPr>
          <w:p w14:paraId="7F1D0715" w14:textId="77777777" w:rsidR="009B72FE" w:rsidRPr="00FA28EF" w:rsidRDefault="009B72FE" w:rsidP="00F1279A">
            <w:pPr>
              <w:pStyle w:val="Heading1"/>
              <w:rPr>
                <w:rFonts w:eastAsiaTheme="minorEastAsia"/>
                <w:b w:val="0"/>
              </w:rPr>
            </w:pPr>
          </w:p>
        </w:tc>
        <w:tc>
          <w:tcPr>
            <w:tcW w:w="2719" w:type="dxa"/>
            <w:gridSpan w:val="3"/>
            <w:shd w:val="clear" w:color="auto" w:fill="A8D6FF" w:themeFill="background2" w:themeFillShade="E6"/>
            <w:hideMark/>
          </w:tcPr>
          <w:p w14:paraId="7F1D0716" w14:textId="77777777" w:rsidR="009B72FE" w:rsidRPr="00FA28EF" w:rsidRDefault="004030D9" w:rsidP="005E02D4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CONVEN</w:t>
            </w:r>
            <w:r w:rsidR="005E02D4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3119" w:type="dxa"/>
            <w:gridSpan w:val="2"/>
          </w:tcPr>
          <w:p w14:paraId="7F1D0717" w14:textId="77777777" w:rsidR="009B72FE" w:rsidRPr="00FA28EF" w:rsidRDefault="009B72FE" w:rsidP="00F1279A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color w:val="AF0F5A" w:themeColor="accent2" w:themeShade="BF"/>
                <w:sz w:val="20"/>
                <w:szCs w:val="20"/>
              </w:rPr>
            </w:pPr>
          </w:p>
        </w:tc>
      </w:tr>
      <w:tr w:rsidR="00B6783E" w:rsidRPr="00FA28EF" w14:paraId="7F1D071A" w14:textId="77777777" w:rsidTr="001C4281">
        <w:tc>
          <w:tcPr>
            <w:tcW w:w="10491" w:type="dxa"/>
            <w:gridSpan w:val="10"/>
            <w:shd w:val="clear" w:color="auto" w:fill="FFFFFF" w:themeFill="background1"/>
            <w:hideMark/>
          </w:tcPr>
          <w:p w14:paraId="7F1D0719" w14:textId="77777777" w:rsidR="00B6783E" w:rsidRPr="00FA28EF" w:rsidRDefault="00B6783E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</w:tc>
      </w:tr>
      <w:tr w:rsidR="00DB0963" w:rsidRPr="00FA28EF" w14:paraId="7F1D0723" w14:textId="77777777" w:rsidTr="00DB0963">
        <w:trPr>
          <w:trHeight w:val="413"/>
        </w:trPr>
        <w:tc>
          <w:tcPr>
            <w:tcW w:w="1560" w:type="dxa"/>
            <w:vMerge w:val="restart"/>
            <w:shd w:val="clear" w:color="auto" w:fill="A8D6FF" w:themeFill="background2" w:themeFillShade="E6"/>
            <w:hideMark/>
          </w:tcPr>
          <w:p w14:paraId="7F1D071B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1D071C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1105" w:type="dxa"/>
            <w:gridSpan w:val="2"/>
            <w:shd w:val="clear" w:color="auto" w:fill="A8D6FF" w:themeFill="background2" w:themeFillShade="E6"/>
          </w:tcPr>
          <w:p w14:paraId="7F1D071D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RM</w:t>
            </w:r>
          </w:p>
        </w:tc>
        <w:tc>
          <w:tcPr>
            <w:tcW w:w="1332" w:type="dxa"/>
            <w:shd w:val="clear" w:color="auto" w:fill="auto"/>
          </w:tcPr>
          <w:p w14:paraId="7F1D071E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33" w:type="dxa"/>
            <w:gridSpan w:val="2"/>
            <w:shd w:val="clear" w:color="auto" w:fill="auto"/>
          </w:tcPr>
          <w:p w14:paraId="7F1D071F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33" w:type="dxa"/>
            <w:shd w:val="clear" w:color="auto" w:fill="auto"/>
          </w:tcPr>
          <w:p w14:paraId="7F1D0720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410" w:type="dxa"/>
            <w:gridSpan w:val="2"/>
            <w:vMerge w:val="restart"/>
            <w:shd w:val="clear" w:color="auto" w:fill="A8D6FF" w:themeFill="background2" w:themeFillShade="E6"/>
            <w:hideMark/>
          </w:tcPr>
          <w:p w14:paraId="7F1D0721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Number Students Taking Module (anticipated)</w:t>
            </w:r>
          </w:p>
        </w:tc>
        <w:tc>
          <w:tcPr>
            <w:tcW w:w="1418" w:type="dxa"/>
            <w:vMerge w:val="restart"/>
            <w:hideMark/>
          </w:tcPr>
          <w:p w14:paraId="7F1D0722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B0963" w:rsidRPr="00FA28EF" w14:paraId="7F1D072B" w14:textId="77777777" w:rsidTr="00DB0963">
        <w:trPr>
          <w:trHeight w:val="412"/>
        </w:trPr>
        <w:tc>
          <w:tcPr>
            <w:tcW w:w="1560" w:type="dxa"/>
            <w:vMerge/>
            <w:shd w:val="clear" w:color="auto" w:fill="A8D6FF" w:themeFill="background2" w:themeFillShade="E6"/>
            <w:hideMark/>
          </w:tcPr>
          <w:p w14:paraId="7F1D0724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05" w:type="dxa"/>
            <w:gridSpan w:val="2"/>
            <w:shd w:val="clear" w:color="auto" w:fill="A8D6FF" w:themeFill="background2" w:themeFillShade="E6"/>
          </w:tcPr>
          <w:p w14:paraId="7F1D0725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WEEKS</w:t>
            </w:r>
          </w:p>
        </w:tc>
        <w:tc>
          <w:tcPr>
            <w:tcW w:w="1332" w:type="dxa"/>
            <w:shd w:val="clear" w:color="auto" w:fill="auto"/>
          </w:tcPr>
          <w:p w14:paraId="7F1D0726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shd w:val="clear" w:color="auto" w:fill="auto"/>
          </w:tcPr>
          <w:p w14:paraId="7F1D0727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shd w:val="clear" w:color="auto" w:fill="auto"/>
          </w:tcPr>
          <w:p w14:paraId="7F1D0728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/>
            <w:shd w:val="clear" w:color="auto" w:fill="A8D6FF" w:themeFill="background2" w:themeFillShade="E6"/>
            <w:hideMark/>
          </w:tcPr>
          <w:p w14:paraId="7F1D0729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vMerge/>
            <w:hideMark/>
          </w:tcPr>
          <w:p w14:paraId="7F1D072A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F1D072C" w14:textId="77777777" w:rsidR="009B72FE" w:rsidRPr="00FA28EF" w:rsidRDefault="009B72FE" w:rsidP="009B72FE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491" w:type="dxa"/>
        <w:tblInd w:w="-31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"/>
        <w:gridCol w:w="1978"/>
        <w:gridCol w:w="283"/>
        <w:gridCol w:w="152"/>
        <w:gridCol w:w="557"/>
        <w:gridCol w:w="284"/>
        <w:gridCol w:w="1569"/>
        <w:gridCol w:w="283"/>
        <w:gridCol w:w="284"/>
        <w:gridCol w:w="271"/>
        <w:gridCol w:w="142"/>
        <w:gridCol w:w="142"/>
        <w:gridCol w:w="574"/>
        <w:gridCol w:w="131"/>
        <w:gridCol w:w="441"/>
        <w:gridCol w:w="562"/>
        <w:gridCol w:w="288"/>
        <w:gridCol w:w="851"/>
        <w:gridCol w:w="135"/>
        <w:gridCol w:w="1141"/>
      </w:tblGrid>
      <w:tr w:rsidR="009B72FE" w:rsidRPr="00FA28EF" w14:paraId="7F1D072E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2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ESCRI</w:t>
            </w:r>
            <w:r w:rsidR="00894582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PTION – summary of the module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ntent</w:t>
            </w:r>
            <w:r w:rsidR="00894582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100 words)</w:t>
            </w:r>
          </w:p>
        </w:tc>
      </w:tr>
      <w:tr w:rsidR="009B72FE" w:rsidRPr="00FA28EF" w14:paraId="7F1D0735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2F" w14:textId="77777777" w:rsidR="00B6783E" w:rsidRPr="00FA28EF" w:rsidRDefault="00D56468" w:rsidP="00A61E1D">
            <w:pPr>
              <w:spacing w:after="0" w:line="240" w:lineRule="auto"/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t xml:space="preserve">To be </w:t>
            </w:r>
            <w:r w:rsidRPr="00FA28EF">
              <w:rPr>
                <w:rFonts w:ascii="Arial" w:hAnsi="Arial" w:cs="Arial"/>
                <w:b/>
                <w:color w:val="A6A6A6" w:themeColor="background1" w:themeShade="A6"/>
                <w:sz w:val="20"/>
                <w:szCs w:val="20"/>
              </w:rPr>
              <w:t>written to the student</w:t>
            </w:r>
            <w:r w:rsidRPr="00FA28EF"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t xml:space="preserve"> describing the distinctive features of the Module and any unique activities or opportunities. Why a student should take this module</w:t>
            </w:r>
          </w:p>
          <w:p w14:paraId="7F1D0730" w14:textId="77777777" w:rsidR="00A61E1D" w:rsidRPr="00FA28EF" w:rsidRDefault="00A61E1D" w:rsidP="00A61E1D">
            <w:pPr>
              <w:spacing w:after="0" w:line="240" w:lineRule="auto"/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</w:pPr>
          </w:p>
          <w:p w14:paraId="7F1D0731" w14:textId="77777777" w:rsidR="001C4281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 xml:space="preserve">What prior knowledge skills or experience </w:t>
            </w:r>
            <w:r w:rsidRPr="00FA28EF">
              <w:rPr>
                <w:rFonts w:ascii="Arial" w:hAnsi="Arial" w:cs="Arial"/>
                <w:b/>
                <w:bCs/>
                <w:i/>
                <w:color w:val="A6A6A6" w:themeColor="background1" w:themeShade="A6"/>
                <w:sz w:val="20"/>
                <w:szCs w:val="20"/>
              </w:rPr>
              <w:t>including pre-requisite and co-requisite modules</w:t>
            </w: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 xml:space="preserve"> does a student need to have in order to be able to take this module?</w:t>
            </w:r>
          </w:p>
          <w:p w14:paraId="7F1D0732" w14:textId="77777777" w:rsidR="006D301F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Is this module suitable/ unsuitable for specialist/ non-specialist students?</w:t>
            </w:r>
          </w:p>
          <w:p w14:paraId="7F1D0733" w14:textId="77777777" w:rsidR="008D408D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Is this module recommended for interdisciplinary pathways?</w:t>
            </w:r>
          </w:p>
          <w:p w14:paraId="7F1D0734" w14:textId="77777777" w:rsidR="008D408D" w:rsidRPr="00FA28EF" w:rsidRDefault="008D408D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37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3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AIMS – intentions of the module</w:t>
            </w:r>
          </w:p>
        </w:tc>
      </w:tr>
      <w:tr w:rsidR="009B72FE" w:rsidRPr="00FA28EF" w14:paraId="7F1D073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38" w14:textId="77777777" w:rsidR="009B72FE" w:rsidRPr="00FA28EF" w:rsidRDefault="00D56468" w:rsidP="00ED59A2">
            <w:p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What do lecturers hope to cover in this module in terms of knowledge and learning opportunities for the students? Include details of research-enriched learning/ teaching and links to employment.</w:t>
            </w:r>
          </w:p>
          <w:p w14:paraId="7F1D0739" w14:textId="77777777" w:rsidR="00ED59A2" w:rsidRPr="00FA28EF" w:rsidRDefault="00ED59A2" w:rsidP="00ED59A2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</w:pPr>
          </w:p>
          <w:p w14:paraId="7F1D073A" w14:textId="77777777" w:rsidR="00ED59A2" w:rsidRPr="00FA28EF" w:rsidRDefault="00ED59A2" w:rsidP="00ED59A2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</w:pPr>
          </w:p>
          <w:p w14:paraId="7F1D073B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1D073C" w14:textId="77777777" w:rsidR="005947C6" w:rsidRPr="00FA28EF" w:rsidRDefault="005947C6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40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3E" w14:textId="77777777" w:rsidR="00ED59A2" w:rsidRPr="00FA28EF" w:rsidRDefault="00E42666" w:rsidP="00ED59A2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INTENDED LEARNING OUTCOMES (ILO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)</w:t>
            </w:r>
            <w:r w:rsidR="00ED59A2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 w:rsidR="0067713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(see assessment section below for how ILOs will be assessed)</w:t>
            </w:r>
          </w:p>
          <w:p w14:paraId="7F1D073F" w14:textId="77777777" w:rsidR="009B72FE" w:rsidRPr="00FA28EF" w:rsidRDefault="00ED59A2" w:rsidP="00ED59A2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n succe</w:t>
            </w:r>
            <w:r w:rsidR="00AD6E1C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sful completion of this module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 w:rsidR="00D56468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you should be able to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2" w14:textId="77777777" w:rsidTr="001C4281">
        <w:trPr>
          <w:trHeight w:val="170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1" w14:textId="77777777" w:rsidR="00ED59A2" w:rsidRPr="00FA28EF" w:rsidRDefault="00ED59A2" w:rsidP="00DB0963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Module Specific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Knowledge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5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7F7F7F" w:themeColor="text1" w:themeTint="80"/>
            </w:tcBorders>
          </w:tcPr>
          <w:p w14:paraId="7F1D0743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4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4" w14:textId="117C08DF" w:rsidR="00ED59A2" w:rsidRPr="00FA28EF" w:rsidRDefault="00737F46" w:rsidP="00737F46">
            <w:pPr>
              <w:spacing w:after="0" w:line="240" w:lineRule="auto"/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  <w:t xml:space="preserve">There will usually be no more than 6 ILOs </w:t>
            </w:r>
            <w:r w:rsidR="00D56468" w:rsidRPr="00FA28EF"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  <w:t>– numbers are provided here as a reminder to list ILOs alpha-numerically</w:t>
            </w:r>
            <w:bookmarkStart w:id="0" w:name="_GoBack"/>
            <w:bookmarkEnd w:id="0"/>
          </w:p>
        </w:tc>
      </w:tr>
      <w:tr w:rsidR="00ED59A2" w:rsidRPr="00FA28EF" w14:paraId="7F1D0748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7F7F7F" w:themeColor="text1" w:themeTint="80"/>
            </w:tcBorders>
          </w:tcPr>
          <w:p w14:paraId="7F1D0746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4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7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4A" w14:textId="77777777" w:rsidTr="001C4281">
        <w:trPr>
          <w:trHeight w:val="167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9" w14:textId="77777777" w:rsidR="00ED59A2" w:rsidRPr="00FA28EF" w:rsidRDefault="00ED59A2" w:rsidP="00DB0963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iscipline Specific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 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Knowledge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D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4B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3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C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0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4E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4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F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2" w14:textId="77777777" w:rsidTr="001C4281">
        <w:trPr>
          <w:trHeight w:val="167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1" w14:textId="77777777" w:rsidR="00ED59A2" w:rsidRPr="00FA28EF" w:rsidRDefault="00ED59A2" w:rsidP="00DB096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ersonal and Key Transferable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/ Employment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</w:t>
            </w:r>
            <w:r w:rsidR="00F7094D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Knowledge</w:t>
            </w:r>
            <w:r w:rsidR="00E42666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55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53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5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4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8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56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6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7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4030D9" w:rsidRPr="00FA28EF" w14:paraId="7F1D075A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59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YLLABUS PLAN – summary of the structure and academic content of the module</w:t>
            </w:r>
          </w:p>
        </w:tc>
      </w:tr>
      <w:tr w:rsidR="004030D9" w:rsidRPr="00FA28EF" w14:paraId="7F1D0762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B" w14:textId="77777777" w:rsidR="004030D9" w:rsidRPr="00FA28EF" w:rsidRDefault="00D56468" w:rsidP="004030D9">
            <w:pPr>
              <w:spacing w:after="0" w:line="240" w:lineRule="auto"/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 xml:space="preserve">The syllabus plan </w:t>
            </w:r>
            <w:r w:rsidRPr="00FA28EF">
              <w:rPr>
                <w:rFonts w:ascii="Arial" w:eastAsia="Times New Roman" w:hAnsi="Arial" w:cs="Arial"/>
                <w:b/>
                <w:color w:val="A6A6A6" w:themeColor="background1" w:themeShade="A6"/>
                <w:sz w:val="20"/>
                <w:szCs w:val="20"/>
              </w:rPr>
              <w:t>should not be provided on a week-by-week basis</w:t>
            </w:r>
            <w:r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 xml:space="preserve"> unless the delivery pattern can be guaranteed</w:t>
            </w:r>
          </w:p>
          <w:p w14:paraId="7F1D075C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5F" w14:textId="77777777" w:rsidR="002667E4" w:rsidRPr="00FA28EF" w:rsidRDefault="002667E4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60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61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</w:tc>
      </w:tr>
      <w:tr w:rsidR="00FE3B37" w:rsidRPr="00FA28EF" w14:paraId="7F1D0766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63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7F1D0764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EARNING AND TEACHING</w:t>
            </w:r>
          </w:p>
          <w:p w14:paraId="7F1D0765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68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67" w14:textId="77777777" w:rsidR="009B72FE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LEARNING</w:t>
            </w:r>
            <w:r w:rsidR="004030D9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TIVITIES AND 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ACHING METHODS (given in hours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study time)</w:t>
            </w:r>
          </w:p>
        </w:tc>
      </w:tr>
      <w:tr w:rsidR="009B72FE" w:rsidRPr="00FA28EF" w14:paraId="7F1D076F" w14:textId="77777777" w:rsidTr="001C4281">
        <w:trPr>
          <w:trHeight w:val="235"/>
        </w:trPr>
        <w:tc>
          <w:tcPr>
            <w:tcW w:w="2401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9" w14:textId="77777777" w:rsidR="009B72FE" w:rsidRPr="00FA28EF" w:rsidRDefault="00F7094D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cheduled Learning and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Teaching activities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49" w:type="dxa"/>
            <w:gridSpan w:val="5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B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Guided independent study</w:t>
            </w: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16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0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Placement/study abroad</w:t>
            </w:r>
          </w:p>
        </w:tc>
        <w:tc>
          <w:tcPr>
            <w:tcW w:w="114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E" w14:textId="77777777" w:rsidR="009B72FE" w:rsidRPr="00FA28EF" w:rsidRDefault="00D56468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  <w:t xml:space="preserve">See notes for guidance </w:t>
            </w:r>
          </w:p>
        </w:tc>
      </w:tr>
      <w:tr w:rsidR="00FE3B37" w:rsidRPr="00FA28EF" w14:paraId="7F1D0771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  <w:hideMark/>
          </w:tcPr>
          <w:p w14:paraId="7F1D0770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73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72" w14:textId="77777777" w:rsidR="009B72FE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TAILS OF </w:t>
            </w:r>
            <w:r w:rsidR="0021190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RNING ACTIVITIES AND 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ACHING METHODS</w:t>
            </w:r>
          </w:p>
        </w:tc>
      </w:tr>
      <w:tr w:rsidR="009B72FE" w:rsidRPr="00FA28EF" w14:paraId="7F1D0777" w14:textId="77777777" w:rsidTr="00DB0963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CCCCCC"/>
            <w:hideMark/>
          </w:tcPr>
          <w:p w14:paraId="7F1D077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Category </w:t>
            </w: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single" w:sz="4" w:space="0" w:color="D9D9D9" w:themeColor="background1" w:themeShade="D9"/>
              <w:bottom w:val="single" w:sz="2" w:space="0" w:color="BFBFBF" w:themeColor="background1" w:themeShade="BF"/>
              <w:right w:val="nil"/>
            </w:tcBorders>
            <w:shd w:val="clear" w:color="auto" w:fill="C0C0C0"/>
            <w:hideMark/>
          </w:tcPr>
          <w:p w14:paraId="7F1D0775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H</w:t>
            </w:r>
            <w:r w:rsidR="005426EB" w:rsidRPr="00FA28EF">
              <w:rPr>
                <w:rFonts w:ascii="Arial" w:hAnsi="Arial" w:cs="Arial"/>
                <w:bCs/>
                <w:sz w:val="20"/>
                <w:szCs w:val="20"/>
              </w:rPr>
              <w:t>ours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 xml:space="preserve"> of study time </w:t>
            </w: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nil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C0C0C0"/>
            <w:hideMark/>
          </w:tcPr>
          <w:p w14:paraId="7F1D077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Description </w:t>
            </w:r>
          </w:p>
        </w:tc>
      </w:tr>
      <w:tr w:rsidR="009B72FE" w:rsidRPr="00FA28EF" w14:paraId="7F1D077B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7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7F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C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D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7E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83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8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87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4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5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86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8B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88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1D0789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ASSESSMENT</w:t>
            </w:r>
          </w:p>
          <w:p w14:paraId="7F1D078A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B72FE" w:rsidRPr="00FA28EF" w14:paraId="7F1D078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8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MATIVE ASSESSMENT </w:t>
            </w:r>
            <w:r w:rsidR="0021190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  <w:r w:rsidR="0021190F" w:rsidRPr="00FA28EF">
              <w:rPr>
                <w:rFonts w:ascii="Arial" w:hAnsi="Arial" w:cs="Arial"/>
                <w:sz w:val="20"/>
                <w:szCs w:val="20"/>
              </w:rPr>
              <w:t>for feedback and development purposes; does not count towards module grade</w:t>
            </w:r>
          </w:p>
        </w:tc>
      </w:tr>
      <w:tr w:rsidR="009B72FE" w:rsidRPr="00FA28EF" w14:paraId="7F1D0792" w14:textId="77777777" w:rsidTr="001C4281">
        <w:trPr>
          <w:trHeight w:val="237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8E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orm of Assessment</w:t>
            </w: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8F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Size of the assessment</w:t>
            </w:r>
            <w:r w:rsidR="00F7094D"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 xml:space="preserve"> </w:t>
            </w: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e.g. duration/length</w:t>
            </w: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90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 assessed</w:t>
            </w: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9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eedback method</w:t>
            </w:r>
          </w:p>
        </w:tc>
      </w:tr>
      <w:tr w:rsidR="009B72FE" w:rsidRPr="00FA28EF" w14:paraId="7F1D0797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3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9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9C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9B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A1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D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E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F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A0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A3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A2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UMMATIVE ASSESSMENT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% of credit)</w:t>
            </w:r>
          </w:p>
        </w:tc>
      </w:tr>
      <w:tr w:rsidR="009B72FE" w:rsidRPr="00FA28EF" w14:paraId="7F1D07AA" w14:textId="77777777" w:rsidTr="001C4281">
        <w:trPr>
          <w:trHeight w:val="235"/>
        </w:trPr>
        <w:tc>
          <w:tcPr>
            <w:tcW w:w="2401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Coursework</w:t>
            </w:r>
          </w:p>
        </w:tc>
        <w:tc>
          <w:tcPr>
            <w:tcW w:w="992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5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Written exams</w:t>
            </w:r>
          </w:p>
        </w:tc>
        <w:tc>
          <w:tcPr>
            <w:tcW w:w="858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7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0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Practical exams</w:t>
            </w:r>
          </w:p>
        </w:tc>
        <w:tc>
          <w:tcPr>
            <w:tcW w:w="114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AC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  <w:hideMark/>
          </w:tcPr>
          <w:p w14:paraId="7F1D07AB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AE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A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ETAILS OF SUMMATIVE ASSESSMENT</w:t>
            </w:r>
          </w:p>
        </w:tc>
      </w:tr>
      <w:tr w:rsidR="009B72FE" w:rsidRPr="00FA28EF" w14:paraId="7F1D07B5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AF" w14:textId="77777777" w:rsidR="009B72FE" w:rsidRPr="00FA28EF" w:rsidRDefault="004030D9" w:rsidP="009B72FE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Form of A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>ssessment</w:t>
            </w:r>
          </w:p>
          <w:p w14:paraId="7F1D07B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% of credit</w:t>
            </w: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Size of the assessment</w:t>
            </w:r>
            <w:r w:rsidR="00F7094D"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 xml:space="preserve"> </w:t>
            </w: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e.g. duration/length</w:t>
            </w: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3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 assessed </w:t>
            </w: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  <w:hideMark/>
          </w:tcPr>
          <w:p w14:paraId="7F1D07B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eedback method</w:t>
            </w:r>
          </w:p>
        </w:tc>
      </w:tr>
      <w:tr w:rsidR="009B72FE" w:rsidRPr="00FA28EF" w14:paraId="7F1D07BB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7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B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C1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E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F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C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C7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3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C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E3B37" w:rsidRPr="00FA28EF" w14:paraId="7F1D07C9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</w:tcPr>
          <w:p w14:paraId="7F1D07C8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ETAILS OF RE-ASSESSMENT</w:t>
            </w:r>
            <w:r w:rsidR="008D408D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="008D408D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(where required by referral or deferral)</w:t>
            </w:r>
          </w:p>
        </w:tc>
      </w:tr>
      <w:tr w:rsidR="005426EB" w:rsidRPr="00FA28EF" w14:paraId="7F1D07CE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A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riginal form of assessment</w:t>
            </w: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B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orm</w:t>
            </w:r>
            <w:r w:rsidR="005426EB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of re-assessment </w:t>
            </w: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C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5426EB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 re-assessed</w:t>
            </w: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</w:tcPr>
          <w:p w14:paraId="7F1D07CD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Time scale for re-assessment</w:t>
            </w:r>
          </w:p>
        </w:tc>
      </w:tr>
      <w:tr w:rsidR="005426EB" w:rsidRPr="00FA28EF" w14:paraId="7F1D07D3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F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0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1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D2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5426EB" w:rsidRPr="00FA28EF" w14:paraId="7F1D07D8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4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5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6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D7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21190F" w:rsidRPr="00FA28EF" w14:paraId="7F1D07DC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</w:tcPr>
          <w:p w14:paraId="7F1D07D9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color w:val="AF0F5A" w:themeColor="accent2" w:themeShade="BF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-ASSESSMENT NOTES </w:t>
            </w:r>
            <w:r w:rsidRPr="00FA28EF">
              <w:rPr>
                <w:rFonts w:ascii="Arial" w:eastAsia="Times New Roman" w:hAnsi="Arial" w:cs="Arial"/>
                <w:b/>
                <w:color w:val="5EA226" w:themeColor="accent1" w:themeShade="BF"/>
                <w:sz w:val="20"/>
                <w:szCs w:val="20"/>
              </w:rPr>
              <w:t xml:space="preserve">– </w:t>
            </w:r>
            <w:r w:rsidR="00D56468"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>give details of how re-assessment will be calculated. This section can also be used to indicate where re-assessment is not available</w:t>
            </w:r>
          </w:p>
          <w:p w14:paraId="7F1D07DA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color w:val="AF0F5A" w:themeColor="accent2" w:themeShade="BF"/>
                <w:sz w:val="20"/>
                <w:szCs w:val="20"/>
              </w:rPr>
            </w:pPr>
          </w:p>
          <w:p w14:paraId="7F1D07DB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04E44" w:rsidRPr="00FA28EF" w14:paraId="7F1D07E0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DD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F1D07DE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/>
                <w:sz w:val="20"/>
                <w:szCs w:val="20"/>
              </w:rPr>
              <w:t>RESOURCES</w:t>
            </w:r>
          </w:p>
          <w:p w14:paraId="7F1D07DF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9B72FE" w:rsidRPr="00FA28EF" w14:paraId="7F1D07E2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E1" w14:textId="77777777" w:rsidR="009B72FE" w:rsidRPr="00FA28EF" w:rsidRDefault="009B72FE" w:rsidP="00F7094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DICATIVE LEARNING RESOURCES - </w:t>
            </w:r>
            <w:r w:rsidR="005947C6" w:rsidRPr="00FA28EF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>he following list is offere</w:t>
            </w:r>
            <w:r w:rsidR="00F7094D" w:rsidRPr="00FA28EF">
              <w:rPr>
                <w:rFonts w:ascii="Arial" w:hAnsi="Arial" w:cs="Arial"/>
                <w:color w:val="000000"/>
                <w:sz w:val="20"/>
                <w:szCs w:val="20"/>
              </w:rPr>
              <w:t>d as an indication of the type and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le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>vel of information that you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are expected to consult</w:t>
            </w:r>
            <w:r w:rsidR="005947C6" w:rsidRPr="00FA28E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Further guidance will be provided by the Module Conven</w:t>
            </w:r>
            <w:r w:rsidR="00F7094D" w:rsidRPr="00FA28EF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>r.</w:t>
            </w:r>
          </w:p>
        </w:tc>
      </w:tr>
      <w:tr w:rsidR="009B72FE" w:rsidRPr="00FA28EF" w14:paraId="7F1D07E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hideMark/>
          </w:tcPr>
          <w:p w14:paraId="7F1D07E3" w14:textId="77777777" w:rsidR="009B72FE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Basic reading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:</w:t>
            </w:r>
          </w:p>
          <w:p w14:paraId="7F1D07E4" w14:textId="77777777" w:rsidR="00E009B6" w:rsidRDefault="00E009B6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5" w14:textId="77777777" w:rsidR="00E009B6" w:rsidRPr="00E009B6" w:rsidRDefault="00E009B6" w:rsidP="00E009B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6" w14:textId="77777777" w:rsidR="004030D9" w:rsidRPr="00FA28EF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7" w14:textId="77777777" w:rsidR="009B72FE" w:rsidRPr="00FA28EF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W</w:t>
            </w:r>
            <w:r w:rsidR="00E009B6">
              <w:rPr>
                <w:rFonts w:ascii="Arial" w:hAnsi="Arial" w:cs="Arial"/>
                <w:bCs/>
                <w:iCs/>
                <w:sz w:val="20"/>
                <w:szCs w:val="20"/>
              </w:rPr>
              <w:t>eb-</w:t>
            </w:r>
            <w:r w:rsidR="005947C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based 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and electronic </w:t>
            </w:r>
            <w:r w:rsidR="005947C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resources: </w:t>
            </w:r>
          </w:p>
          <w:p w14:paraId="7F1D07E8" w14:textId="77777777" w:rsidR="005947C6" w:rsidRDefault="005947C6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9" w14:textId="0E50BCEF" w:rsidR="00E009B6" w:rsidRPr="00E009B6" w:rsidRDefault="00E009B6" w:rsidP="00E009B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E009B6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ELE – </w:t>
            </w:r>
            <w:r w:rsidR="00231D59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>Faculty</w:t>
            </w:r>
            <w:r w:rsidR="00231D59" w:rsidRPr="00E009B6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 xml:space="preserve"> </w:t>
            </w:r>
            <w:r w:rsidRPr="00E009B6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>to provide hyperlink to appropriate pages</w:t>
            </w:r>
          </w:p>
          <w:p w14:paraId="7F1D07EA" w14:textId="77777777" w:rsidR="00E009B6" w:rsidRPr="00E009B6" w:rsidRDefault="00E009B6" w:rsidP="009B72FE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097AA39A" w14:textId="4BFC9E01" w:rsidR="0053148B" w:rsidRDefault="009B72FE" w:rsidP="0053148B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ther resources:</w:t>
            </w:r>
            <w:r w:rsidR="0053148B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</w:p>
          <w:p w14:paraId="40E30936" w14:textId="77777777" w:rsidR="0053148B" w:rsidRDefault="0053148B" w:rsidP="0053148B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60E53448" w14:textId="77777777" w:rsidR="0053148B" w:rsidRPr="00E009B6" w:rsidRDefault="0053148B" w:rsidP="005314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B" w14:textId="0F51B0E9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C" w14:textId="77777777" w:rsidR="005947C6" w:rsidRPr="00FA28EF" w:rsidRDefault="005947C6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</w:tc>
      </w:tr>
      <w:tr w:rsidR="00AB7503" w:rsidRPr="00FA28EF" w14:paraId="7F1D07F2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EE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REDIT VALUE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EF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27" w:type="dxa"/>
            <w:gridSpan w:val="7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0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ECTS VALUE</w:t>
            </w:r>
          </w:p>
        </w:tc>
        <w:tc>
          <w:tcPr>
            <w:tcW w:w="341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1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B7503" w:rsidRPr="00FA28EF" w14:paraId="7F1D07F5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3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PRE-REQUISITE</w:t>
            </w:r>
            <w:r w:rsidR="006D301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ODULES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4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B7503" w:rsidRPr="00FA28EF" w14:paraId="7F1D07F8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6" w14:textId="77777777" w:rsidR="00AB7503" w:rsidRPr="00FA28EF" w:rsidRDefault="006D301F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O-REQUISITE MODULES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7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B7503" w:rsidRPr="00FA28EF" w14:paraId="7F1D07FD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9" w14:textId="1109B550" w:rsidR="00AB7503" w:rsidRPr="00FA28EF" w:rsidRDefault="001F5921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="00D209DC">
              <w:rPr>
                <w:rFonts w:ascii="Arial" w:hAnsi="Arial" w:cs="Arial"/>
                <w:b/>
                <w:bCs/>
                <w:sz w:val="20"/>
                <w:szCs w:val="20"/>
              </w:rPr>
              <w:t>Q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 w:rsidR="004030D9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EVEL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A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69" w:type="dxa"/>
            <w:gridSpan w:val="11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</w:tcPr>
          <w:p w14:paraId="7F1D07FB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AVAILABLE AS DISTANCE LEARNING</w:t>
            </w:r>
          </w:p>
        </w:tc>
        <w:tc>
          <w:tcPr>
            <w:tcW w:w="1276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C" w14:textId="77777777" w:rsidR="00AB7503" w:rsidRPr="00FA28EF" w:rsidRDefault="00F7094D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Yes/No</w:t>
            </w:r>
          </w:p>
        </w:tc>
      </w:tr>
      <w:tr w:rsidR="00AB7503" w:rsidRPr="00FA28EF" w14:paraId="7F1D0802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E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ORIGIN DATE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F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  <w:gridSpan w:val="1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800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LAST REVISION DATE</w:t>
            </w:r>
          </w:p>
        </w:tc>
        <w:tc>
          <w:tcPr>
            <w:tcW w:w="2127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801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04E44" w:rsidRPr="00FA28EF" w14:paraId="7F1D0805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803" w14:textId="77777777" w:rsidR="00104E44" w:rsidRPr="00FA28EF" w:rsidRDefault="00104E44" w:rsidP="00104E44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KEY WORD</w:t>
            </w:r>
            <w:r w:rsidR="008D408D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EARCH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</w:tcPr>
          <w:p w14:paraId="7F1D0804" w14:textId="77777777" w:rsidR="00104E44" w:rsidRPr="00FA28EF" w:rsidRDefault="00104E44" w:rsidP="00104E44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F1D0806" w14:textId="77777777" w:rsidR="005426EB" w:rsidRPr="00FA28EF" w:rsidRDefault="005426EB" w:rsidP="00A61E1D">
      <w:pPr>
        <w:rPr>
          <w:rFonts w:ascii="Arial" w:hAnsi="Arial" w:cs="Arial"/>
          <w:sz w:val="20"/>
          <w:szCs w:val="20"/>
        </w:rPr>
      </w:pPr>
    </w:p>
    <w:sectPr w:rsidR="005426EB" w:rsidRPr="00FA28EF" w:rsidSect="0021190F">
      <w:footerReference w:type="default" r:id="rId12"/>
      <w:pgSz w:w="12240" w:h="15840"/>
      <w:pgMar w:top="568" w:right="1440" w:bottom="42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2E3E7" w14:textId="77777777" w:rsidR="00B164A4" w:rsidRDefault="00B164A4" w:rsidP="00FE3B37">
      <w:pPr>
        <w:spacing w:after="0" w:line="240" w:lineRule="auto"/>
      </w:pPr>
      <w:r>
        <w:separator/>
      </w:r>
    </w:p>
  </w:endnote>
  <w:endnote w:type="continuationSeparator" w:id="0">
    <w:p w14:paraId="73974DC9" w14:textId="77777777" w:rsidR="00B164A4" w:rsidRDefault="00B164A4" w:rsidP="00FE3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4C42A" w14:textId="2885CD1E" w:rsidR="00231D59" w:rsidRPr="00CE1C86" w:rsidRDefault="00CE1C86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 xml:space="preserve">Form Template </w:t>
    </w:r>
    <w:r w:rsidR="00231D59" w:rsidRPr="00CE1C86">
      <w:rPr>
        <w:color w:val="808080" w:themeColor="background1" w:themeShade="80"/>
      </w:rPr>
      <w:t>Last updated 31/10/2022</w:t>
    </w:r>
  </w:p>
  <w:p w14:paraId="7F1D080E" w14:textId="77777777" w:rsidR="001C4281" w:rsidRDefault="001C4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76EAF" w14:textId="77777777" w:rsidR="00B164A4" w:rsidRDefault="00B164A4" w:rsidP="00FE3B37">
      <w:pPr>
        <w:spacing w:after="0" w:line="240" w:lineRule="auto"/>
      </w:pPr>
      <w:r>
        <w:separator/>
      </w:r>
    </w:p>
  </w:footnote>
  <w:footnote w:type="continuationSeparator" w:id="0">
    <w:p w14:paraId="1050C651" w14:textId="77777777" w:rsidR="00B164A4" w:rsidRDefault="00B164A4" w:rsidP="00FE3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900F2"/>
    <w:multiLevelType w:val="hybridMultilevel"/>
    <w:tmpl w:val="DA966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F1BA7"/>
    <w:multiLevelType w:val="hybridMultilevel"/>
    <w:tmpl w:val="14FC8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7E7A"/>
    <w:multiLevelType w:val="hybridMultilevel"/>
    <w:tmpl w:val="C7F6A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4474E"/>
    <w:multiLevelType w:val="hybridMultilevel"/>
    <w:tmpl w:val="708C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2MDQzMTW1tDBR0lEKTi0uzszPAykwqQUAiQTTySwAAAA="/>
  </w:docVars>
  <w:rsids>
    <w:rsidRoot w:val="009B72FE"/>
    <w:rsid w:val="000613A3"/>
    <w:rsid w:val="000E36A9"/>
    <w:rsid w:val="000F17D3"/>
    <w:rsid w:val="000F1A47"/>
    <w:rsid w:val="00104E44"/>
    <w:rsid w:val="00152866"/>
    <w:rsid w:val="001C4281"/>
    <w:rsid w:val="001F5921"/>
    <w:rsid w:val="0021190F"/>
    <w:rsid w:val="00231D59"/>
    <w:rsid w:val="002667E4"/>
    <w:rsid w:val="00281FBB"/>
    <w:rsid w:val="002B7CA1"/>
    <w:rsid w:val="002C0433"/>
    <w:rsid w:val="002E545C"/>
    <w:rsid w:val="00377D7F"/>
    <w:rsid w:val="004030D9"/>
    <w:rsid w:val="004341EE"/>
    <w:rsid w:val="004D1ACC"/>
    <w:rsid w:val="0053148B"/>
    <w:rsid w:val="005426EB"/>
    <w:rsid w:val="005947C6"/>
    <w:rsid w:val="00597B74"/>
    <w:rsid w:val="005E02D4"/>
    <w:rsid w:val="00666233"/>
    <w:rsid w:val="00677136"/>
    <w:rsid w:val="006C1B3C"/>
    <w:rsid w:val="006D301F"/>
    <w:rsid w:val="006F2252"/>
    <w:rsid w:val="0070778E"/>
    <w:rsid w:val="00720A1E"/>
    <w:rsid w:val="00737F46"/>
    <w:rsid w:val="00753DF2"/>
    <w:rsid w:val="00757287"/>
    <w:rsid w:val="00784418"/>
    <w:rsid w:val="00793AAB"/>
    <w:rsid w:val="007D0FED"/>
    <w:rsid w:val="008053D6"/>
    <w:rsid w:val="00894582"/>
    <w:rsid w:val="008D408D"/>
    <w:rsid w:val="009256EF"/>
    <w:rsid w:val="009266EF"/>
    <w:rsid w:val="009724C5"/>
    <w:rsid w:val="009963A5"/>
    <w:rsid w:val="009B32AF"/>
    <w:rsid w:val="009B72FE"/>
    <w:rsid w:val="009F0FF8"/>
    <w:rsid w:val="00A3335B"/>
    <w:rsid w:val="00A432AC"/>
    <w:rsid w:val="00A61E1D"/>
    <w:rsid w:val="00A865FF"/>
    <w:rsid w:val="00A900A6"/>
    <w:rsid w:val="00AB7503"/>
    <w:rsid w:val="00AD6E1C"/>
    <w:rsid w:val="00B164A4"/>
    <w:rsid w:val="00B6353B"/>
    <w:rsid w:val="00B6783E"/>
    <w:rsid w:val="00B87DB1"/>
    <w:rsid w:val="00BE06E3"/>
    <w:rsid w:val="00CB79C2"/>
    <w:rsid w:val="00CD1F31"/>
    <w:rsid w:val="00CE1C86"/>
    <w:rsid w:val="00CF47B7"/>
    <w:rsid w:val="00D209DC"/>
    <w:rsid w:val="00D33526"/>
    <w:rsid w:val="00D56468"/>
    <w:rsid w:val="00DB0963"/>
    <w:rsid w:val="00DB1CEB"/>
    <w:rsid w:val="00E009B6"/>
    <w:rsid w:val="00E42666"/>
    <w:rsid w:val="00E668B9"/>
    <w:rsid w:val="00E76497"/>
    <w:rsid w:val="00ED3B27"/>
    <w:rsid w:val="00ED59A2"/>
    <w:rsid w:val="00EE2F4A"/>
    <w:rsid w:val="00EF2453"/>
    <w:rsid w:val="00EF5527"/>
    <w:rsid w:val="00F1279A"/>
    <w:rsid w:val="00F660B1"/>
    <w:rsid w:val="00F7094D"/>
    <w:rsid w:val="00FA28EF"/>
    <w:rsid w:val="00FD039C"/>
    <w:rsid w:val="00FE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1D070D"/>
  <w15:docId w15:val="{A5D1E973-EE3F-4A65-AB6A-186B408C4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B72FE"/>
    <w:pPr>
      <w:keepNext/>
      <w:autoSpaceDE w:val="0"/>
      <w:autoSpaceDN w:val="0"/>
      <w:spacing w:after="0" w:line="240" w:lineRule="auto"/>
      <w:ind w:right="-108"/>
      <w:outlineLvl w:val="0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D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F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B72FE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NormalWeb">
    <w:name w:val="Normal (Web)"/>
    <w:basedOn w:val="Normal"/>
    <w:unhideWhenUsed/>
    <w:rsid w:val="009B72FE"/>
    <w:pPr>
      <w:spacing w:before="100" w:beforeAutospacing="1" w:after="100" w:afterAutospacing="1" w:line="240" w:lineRule="auto"/>
    </w:pPr>
    <w:rPr>
      <w:rFonts w:ascii="Arial Unicode MS" w:eastAsia="Times New Roman" w:hAnsi="Arial Unicode MS" w:cs="Arial Unicode M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B37"/>
  </w:style>
  <w:style w:type="paragraph" w:styleId="Footer">
    <w:name w:val="footer"/>
    <w:basedOn w:val="Normal"/>
    <w:link w:val="FooterChar"/>
    <w:uiPriority w:val="99"/>
    <w:unhideWhenUsed/>
    <w:rsid w:val="00FE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B37"/>
  </w:style>
  <w:style w:type="character" w:styleId="CommentReference">
    <w:name w:val="annotation reference"/>
    <w:basedOn w:val="DefaultParagraphFont"/>
    <w:uiPriority w:val="99"/>
    <w:semiHidden/>
    <w:unhideWhenUsed/>
    <w:rsid w:val="00CD1F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F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F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F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F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9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etro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7FD13B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9958d4-10b0-4a12-878f-fc5a45127e83">
      <Terms xmlns="http://schemas.microsoft.com/office/infopath/2007/PartnerControls"/>
    </lcf76f155ced4ddcb4097134ff3c332f>
    <TaxCatchAll xmlns="1e168950-4f53-4734-a74b-95341c146a01" xsi:nil="true"/>
    <Sent xmlns="d99958d4-10b0-4a12-878f-fc5a45127e83">false</Sent>
    <SharedWithUsers xmlns="1e168950-4f53-4734-a74b-95341c146a01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F0F28C2F39CB489F287286391C0547" ma:contentTypeVersion="15" ma:contentTypeDescription="Create a new document." ma:contentTypeScope="" ma:versionID="67a2cbcc8b163ff985d4effadffc50db">
  <xsd:schema xmlns:xsd="http://www.w3.org/2001/XMLSchema" xmlns:xs="http://www.w3.org/2001/XMLSchema" xmlns:p="http://schemas.microsoft.com/office/2006/metadata/properties" xmlns:ns2="d99958d4-10b0-4a12-878f-fc5a45127e83" xmlns:ns3="1e168950-4f53-4734-a74b-95341c146a01" targetNamespace="http://schemas.microsoft.com/office/2006/metadata/properties" ma:root="true" ma:fieldsID="0fd28948c9d224998d6375e712fc2f4e" ns2:_="" ns3:_="">
    <xsd:import namespace="d99958d4-10b0-4a12-878f-fc5a45127e83"/>
    <xsd:import namespace="1e168950-4f53-4734-a74b-95341c146a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Sent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958d4-10b0-4a12-878f-fc5a45127e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t" ma:index="21" nillable="true" ma:displayName="Sent" ma:default="0" ma:description="Sent Y/N" ma:format="Dropdown" ma:internalName="Sent">
      <xsd:simpleType>
        <xsd:restriction base="dms:Boolea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68950-4f53-4734-a74b-95341c146a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d8406ea-0b25-4dbb-9073-55342261f503}" ma:internalName="TaxCatchAll" ma:showField="CatchAllData" ma:web="1e168950-4f53-4734-a74b-95341c146a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9ABBA-6542-4391-BB6B-98601888726D}">
  <ds:schemaRefs>
    <ds:schemaRef ds:uri="http://schemas.microsoft.com/office/2006/metadata/properties"/>
    <ds:schemaRef ds:uri="http://schemas.microsoft.com/office/infopath/2007/PartnerControls"/>
    <ds:schemaRef ds:uri="6891a5b8-d17a-4ec5-824b-b4a51c4a1738"/>
  </ds:schemaRefs>
</ds:datastoreItem>
</file>

<file path=customXml/itemProps2.xml><?xml version="1.0" encoding="utf-8"?>
<ds:datastoreItem xmlns:ds="http://schemas.openxmlformats.org/officeDocument/2006/customXml" ds:itemID="{0692D7F5-DFF9-4EE3-909C-AD3DB95B1B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61A063-BEC9-47BC-BAAF-7B607FBE5638}"/>
</file>

<file path=customXml/itemProps4.xml><?xml version="1.0" encoding="utf-8"?>
<ds:datastoreItem xmlns:ds="http://schemas.openxmlformats.org/officeDocument/2006/customXml" ds:itemID="{8F0B3E0A-A6ED-45D7-9E38-20263BB07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278</dc:creator>
  <cp:lastModifiedBy>Paskell, Simeon</cp:lastModifiedBy>
  <cp:revision>3</cp:revision>
  <cp:lastPrinted>2011-08-16T12:29:00Z</cp:lastPrinted>
  <dcterms:created xsi:type="dcterms:W3CDTF">2023-08-04T09:48:00Z</dcterms:created>
  <dcterms:modified xsi:type="dcterms:W3CDTF">2023-08-0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F0F28C2F39CB489F287286391C0547</vt:lpwstr>
  </property>
  <property fmtid="{D5CDD505-2E9C-101B-9397-08002B2CF9AE}" pid="3" name="Order">
    <vt:r8>17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